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730F2" w14:textId="6F001228" w:rsidR="00340B13" w:rsidRDefault="00340B13" w:rsidP="00083946">
      <w:pPr>
        <w:jc w:val="center"/>
      </w:pPr>
      <w:r>
        <w:rPr>
          <w:noProof/>
        </w:rPr>
        <w:drawing>
          <wp:inline distT="0" distB="0" distL="0" distR="0" wp14:anchorId="17E295B7" wp14:editId="16B22A3F">
            <wp:extent cx="2461260" cy="744689"/>
            <wp:effectExtent l="0" t="0" r="0" b="0"/>
            <wp:docPr id="2" name="Picture 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llege of PottSciEngEd WdmkHoriz-4C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6974" cy="767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F82AF" w14:textId="6D985157" w:rsidR="00340B13" w:rsidRDefault="00340B13" w:rsidP="00340B13">
      <w:pPr>
        <w:jc w:val="center"/>
        <w:rPr>
          <w:b/>
          <w:bCs/>
          <w:color w:val="1F3864" w:themeColor="accent1" w:themeShade="80"/>
          <w:sz w:val="28"/>
          <w:szCs w:val="28"/>
        </w:rPr>
      </w:pPr>
      <w:r>
        <w:rPr>
          <w:b/>
          <w:bCs/>
          <w:color w:val="1F3864" w:themeColor="accent1" w:themeShade="80"/>
          <w:sz w:val="28"/>
          <w:szCs w:val="28"/>
        </w:rPr>
        <w:t>Doctor of Education in Educational Leadership</w:t>
      </w:r>
    </w:p>
    <w:p w14:paraId="07755E03" w14:textId="61300900" w:rsidR="00340B13" w:rsidRDefault="00D64BE9" w:rsidP="00340B13">
      <w:pPr>
        <w:jc w:val="center"/>
        <w:rPr>
          <w:b/>
          <w:bCs/>
          <w:color w:val="1F3864" w:themeColor="accent1" w:themeShade="80"/>
          <w:sz w:val="28"/>
          <w:szCs w:val="28"/>
        </w:rPr>
      </w:pPr>
      <w:r>
        <w:rPr>
          <w:b/>
          <w:bCs/>
          <w:color w:val="1F3864" w:themeColor="accent1" w:themeShade="80"/>
          <w:sz w:val="28"/>
          <w:szCs w:val="28"/>
        </w:rPr>
        <w:t xml:space="preserve">Request for Change in </w:t>
      </w:r>
      <w:r w:rsidR="00340B13">
        <w:rPr>
          <w:b/>
          <w:bCs/>
          <w:color w:val="1F3864" w:themeColor="accent1" w:themeShade="80"/>
          <w:sz w:val="28"/>
          <w:szCs w:val="28"/>
        </w:rPr>
        <w:t>Dissertation</w:t>
      </w:r>
      <w:r w:rsidR="00022DCB">
        <w:rPr>
          <w:b/>
          <w:bCs/>
          <w:color w:val="1F3864" w:themeColor="accent1" w:themeShade="80"/>
          <w:sz w:val="28"/>
          <w:szCs w:val="28"/>
        </w:rPr>
        <w:t xml:space="preserve"> in Practice</w:t>
      </w:r>
      <w:r w:rsidR="00340B13">
        <w:rPr>
          <w:b/>
          <w:bCs/>
          <w:color w:val="1F3864" w:themeColor="accent1" w:themeShade="80"/>
          <w:sz w:val="28"/>
          <w:szCs w:val="28"/>
        </w:rPr>
        <w:t xml:space="preserve"> Committee </w:t>
      </w:r>
      <w:r>
        <w:rPr>
          <w:b/>
          <w:bCs/>
          <w:color w:val="1F3864" w:themeColor="accent1" w:themeShade="80"/>
          <w:sz w:val="28"/>
          <w:szCs w:val="28"/>
        </w:rPr>
        <w:t>Membership</w:t>
      </w:r>
    </w:p>
    <w:p w14:paraId="07196BB3" w14:textId="1E10E9CC" w:rsidR="00F94AF6" w:rsidRDefault="00D64BE9" w:rsidP="000A4474">
      <w:r>
        <w:t>Any requests for change in committee membership should be made only after the candidate meets with the</w:t>
      </w:r>
      <w:r w:rsidR="009048FE">
        <w:t xml:space="preserve"> EdD Program Dire</w:t>
      </w:r>
      <w:r w:rsidR="00C74F71">
        <w:t>ctor and</w:t>
      </w:r>
      <w:r>
        <w:t xml:space="preserve"> Department Chair to determine and assess the reasons for the proposed committee change. The candidate will be responsible for notifying the previous member(s) of the change.</w:t>
      </w:r>
    </w:p>
    <w:p w14:paraId="226687A8" w14:textId="54B9128A" w:rsidR="00F94AF6" w:rsidRDefault="00F94AF6" w:rsidP="000A4474">
      <w:r>
        <w:t xml:space="preserve">_________________________________________     _____________________________ </w:t>
      </w:r>
    </w:p>
    <w:p w14:paraId="04A77EC8" w14:textId="09C3C32C" w:rsidR="00E52ECD" w:rsidRDefault="00F94AF6" w:rsidP="000A4474">
      <w:r>
        <w:t>Candidate’s Name                                                                        </w:t>
      </w:r>
      <w:r w:rsidR="00555644">
        <w:t xml:space="preserve">USI </w:t>
      </w:r>
      <w:r>
        <w:t xml:space="preserve">ID </w:t>
      </w:r>
    </w:p>
    <w:p w14:paraId="7E15ED37" w14:textId="77777777" w:rsidR="00555644" w:rsidRDefault="00555644" w:rsidP="000A4474"/>
    <w:p w14:paraId="1ABF5CCB" w14:textId="77777777" w:rsidR="00555644" w:rsidRDefault="00F94AF6" w:rsidP="000A4474">
      <w:r w:rsidRPr="00555644">
        <w:rPr>
          <w:u w:val="single"/>
        </w:rPr>
        <w:t>CURRENT COMMITTEE MEMBERS:                             PROPOSED COMMITTEE MEMBERS:</w:t>
      </w:r>
      <w:r>
        <w:t xml:space="preserve"> </w:t>
      </w:r>
    </w:p>
    <w:p w14:paraId="04EAF089" w14:textId="3A57920A" w:rsidR="00E52ECD" w:rsidRDefault="00F94AF6" w:rsidP="000A4474">
      <w:r>
        <w:t>_____________________________________          ____________________________________ Dissertation Chair             </w:t>
      </w:r>
      <w:r w:rsidR="00E52ECD">
        <w:tab/>
      </w:r>
      <w:r w:rsidR="00E52ECD">
        <w:tab/>
      </w:r>
      <w:r w:rsidR="00E52ECD">
        <w:tab/>
        <w:t xml:space="preserve">     </w:t>
      </w:r>
      <w:r>
        <w:t xml:space="preserve">Dissertation Chair _____________________________________          ____________________________________ Committee Member                                                       Committee Member _____________________________________          ____________________________________ Committee Member                                                       Committee Member </w:t>
      </w:r>
    </w:p>
    <w:p w14:paraId="6EF56645" w14:textId="77777777" w:rsidR="00042251" w:rsidRDefault="00042251" w:rsidP="000A4474"/>
    <w:p w14:paraId="276FBBDE" w14:textId="724E72B3" w:rsidR="00042251" w:rsidRDefault="00F94AF6" w:rsidP="00E400DD">
      <w:r>
        <w:t xml:space="preserve">A brief description of the reason(s) for the proposed change(s) to your Dissertation </w:t>
      </w:r>
      <w:r w:rsidR="005D719E">
        <w:t>Committee.</w:t>
      </w:r>
      <w:r w:rsidR="00E400DD">
        <w:t xml:space="preserve"> </w:t>
      </w:r>
    </w:p>
    <w:p w14:paraId="5013AF8A" w14:textId="61CF2B5F" w:rsidR="00E400DD" w:rsidRDefault="00FD4BE4" w:rsidP="00E400D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3BFBC18" wp14:editId="5396897D">
                <wp:simplePos x="0" y="0"/>
                <wp:positionH relativeFrom="margin">
                  <wp:align>left</wp:align>
                </wp:positionH>
                <wp:positionV relativeFrom="paragraph">
                  <wp:posOffset>7620</wp:posOffset>
                </wp:positionV>
                <wp:extent cx="5343525" cy="12954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3525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5AD2B8" w14:textId="5AC49C4C" w:rsidR="00FD4BE4" w:rsidRPr="00FD4BE4" w:rsidRDefault="00FD4BE4">
                            <w:pPr>
                              <w:rPr>
                                <w14:textOutline w14:w="9525" w14:cap="rnd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BFBC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6pt;width:420.75pt;height:102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">
                <v:textbox>
                  <w:txbxContent>
                    <w:p w14:paraId="445AD2B8" w14:textId="5AC49C4C" w:rsidR="00FD4BE4" w:rsidRPr="00FD4BE4" w:rsidRDefault="00FD4BE4">
                      <w:pPr>
                        <w:rPr>
                          <w14:textOutline w14:w="9525" w14:cap="rnd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68DEF0F" w14:textId="77777777" w:rsidR="00042251" w:rsidRDefault="00042251" w:rsidP="000A4474"/>
    <w:p w14:paraId="7FD169FF" w14:textId="77777777" w:rsidR="005D719E" w:rsidRDefault="005D719E" w:rsidP="000A4474"/>
    <w:p w14:paraId="62DEC2E2" w14:textId="77777777" w:rsidR="005D719E" w:rsidRDefault="005D719E" w:rsidP="000A4474"/>
    <w:p w14:paraId="4208B2F8" w14:textId="77777777" w:rsidR="005D719E" w:rsidRDefault="005D719E" w:rsidP="000A4474"/>
    <w:p w14:paraId="79706DFD" w14:textId="77777777" w:rsidR="005D719E" w:rsidRDefault="005D719E" w:rsidP="000A4474"/>
    <w:p w14:paraId="4BB0D9AE" w14:textId="1FDC5612" w:rsidR="00042251" w:rsidRDefault="00F94AF6" w:rsidP="000A4474">
      <w:r>
        <w:t>____________________________________       </w:t>
      </w:r>
      <w:r w:rsidR="00042251">
        <w:t xml:space="preserve">   </w:t>
      </w:r>
      <w:r>
        <w:t>_________________________________</w:t>
      </w:r>
    </w:p>
    <w:p w14:paraId="3E7275F1" w14:textId="51A8EA16" w:rsidR="00042251" w:rsidRDefault="00F94AF6" w:rsidP="000A4474">
      <w:r>
        <w:t xml:space="preserve"> Candidate’s Signature                                                                 Date</w:t>
      </w:r>
    </w:p>
    <w:p w14:paraId="616495F0" w14:textId="04BA622F" w:rsidR="00042251" w:rsidRDefault="00F94AF6" w:rsidP="000A4474">
      <w:r>
        <w:t xml:space="preserve"> </w:t>
      </w:r>
      <w:r>
        <w:rPr>
          <w:rFonts w:ascii="Segoe UI Symbol" w:hAnsi="Segoe UI Symbol" w:cs="Segoe UI Symbol"/>
        </w:rPr>
        <w:t>☐</w:t>
      </w:r>
      <w:r>
        <w:t>Approve   </w:t>
      </w:r>
      <w:r>
        <w:rPr>
          <w:rFonts w:ascii="Segoe UI Symbol" w:hAnsi="Segoe UI Symbol" w:cs="Segoe UI Symbol"/>
        </w:rPr>
        <w:t>☐</w:t>
      </w:r>
      <w:r>
        <w:t>Disapprove</w:t>
      </w:r>
      <w:r>
        <w:rPr>
          <w:rFonts w:ascii="Calibri" w:hAnsi="Calibri" w:cs="Calibri"/>
        </w:rPr>
        <w:t>   </w:t>
      </w:r>
      <w:r>
        <w:t>_____________________</w:t>
      </w:r>
      <w:r>
        <w:rPr>
          <w:rFonts w:ascii="Calibri" w:hAnsi="Calibri" w:cs="Calibri"/>
        </w:rPr>
        <w:t>   </w:t>
      </w:r>
      <w:r>
        <w:t>_____________________</w:t>
      </w:r>
      <w:r>
        <w:rPr>
          <w:rFonts w:ascii="Calibri" w:hAnsi="Calibri" w:cs="Calibri"/>
        </w:rPr>
        <w:t>   </w:t>
      </w:r>
      <w:r>
        <w:t>__________________                                                     </w:t>
      </w:r>
      <w:r w:rsidR="00042251">
        <w:t>EdD Program Director</w:t>
      </w:r>
      <w:r>
        <w:t xml:space="preserve">                 Print Name                             Date </w:t>
      </w:r>
    </w:p>
    <w:p w14:paraId="194998CF" w14:textId="77777777" w:rsidR="00042251" w:rsidRDefault="00042251" w:rsidP="000A4474"/>
    <w:p w14:paraId="4E869D32" w14:textId="21E949BF" w:rsidR="00083946" w:rsidRDefault="00F94AF6" w:rsidP="005D719E">
      <w:r>
        <w:rPr>
          <w:rFonts w:ascii="Segoe UI Symbol" w:hAnsi="Segoe UI Symbol" w:cs="Segoe UI Symbol"/>
        </w:rPr>
        <w:t>☐</w:t>
      </w:r>
      <w:r>
        <w:t>Approve   </w:t>
      </w:r>
      <w:r>
        <w:rPr>
          <w:rFonts w:ascii="Segoe UI Symbol" w:hAnsi="Segoe UI Symbol" w:cs="Segoe UI Symbol"/>
        </w:rPr>
        <w:t>☐</w:t>
      </w:r>
      <w:r>
        <w:t>Disapprove</w:t>
      </w:r>
      <w:r>
        <w:rPr>
          <w:rFonts w:ascii="Calibri" w:hAnsi="Calibri" w:cs="Calibri"/>
        </w:rPr>
        <w:t>   </w:t>
      </w:r>
      <w:r>
        <w:t>_____________________</w:t>
      </w:r>
      <w:r>
        <w:rPr>
          <w:rFonts w:ascii="Calibri" w:hAnsi="Calibri" w:cs="Calibri"/>
        </w:rPr>
        <w:t>   </w:t>
      </w:r>
      <w:r>
        <w:t>_____________________</w:t>
      </w:r>
      <w:r>
        <w:rPr>
          <w:rFonts w:ascii="Calibri" w:hAnsi="Calibri" w:cs="Calibri"/>
        </w:rPr>
        <w:t>   </w:t>
      </w:r>
      <w:r>
        <w:t>__________________                                                     Department Chair                 </w:t>
      </w:r>
      <w:r w:rsidR="00042251">
        <w:t xml:space="preserve">       </w:t>
      </w:r>
      <w:r>
        <w:t>Print Name                             Date</w:t>
      </w:r>
    </w:p>
    <w:sectPr w:rsidR="00083946" w:rsidSect="00083946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A7B14" w14:textId="77777777" w:rsidR="00EC3E57" w:rsidRDefault="00EC3E57" w:rsidP="00083946">
      <w:pPr>
        <w:spacing w:after="0" w:line="240" w:lineRule="auto"/>
      </w:pPr>
      <w:r>
        <w:separator/>
      </w:r>
    </w:p>
  </w:endnote>
  <w:endnote w:type="continuationSeparator" w:id="0">
    <w:p w14:paraId="383CF7B7" w14:textId="77777777" w:rsidR="00EC3E57" w:rsidRDefault="00EC3E57" w:rsidP="000839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2788B" w14:textId="77777777" w:rsidR="00EC3E57" w:rsidRDefault="00EC3E57" w:rsidP="00083946">
      <w:pPr>
        <w:spacing w:after="0" w:line="240" w:lineRule="auto"/>
      </w:pPr>
      <w:r>
        <w:separator/>
      </w:r>
    </w:p>
  </w:footnote>
  <w:footnote w:type="continuationSeparator" w:id="0">
    <w:p w14:paraId="578F430B" w14:textId="77777777" w:rsidR="00EC3E57" w:rsidRDefault="00EC3E57" w:rsidP="0008394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wMjU1NDc2MDayNDFW0lEKTi0uzszPAykwrAUAMbhE2CwAAAA="/>
  </w:docVars>
  <w:rsids>
    <w:rsidRoot w:val="00340B13"/>
    <w:rsid w:val="00022DCB"/>
    <w:rsid w:val="00042251"/>
    <w:rsid w:val="00083946"/>
    <w:rsid w:val="000A4474"/>
    <w:rsid w:val="00331D1C"/>
    <w:rsid w:val="00340B13"/>
    <w:rsid w:val="00417676"/>
    <w:rsid w:val="00555644"/>
    <w:rsid w:val="005C46FD"/>
    <w:rsid w:val="005D719E"/>
    <w:rsid w:val="009048FE"/>
    <w:rsid w:val="00B1479C"/>
    <w:rsid w:val="00B32CA8"/>
    <w:rsid w:val="00B432F1"/>
    <w:rsid w:val="00C1248D"/>
    <w:rsid w:val="00C74F71"/>
    <w:rsid w:val="00D64BE9"/>
    <w:rsid w:val="00E400DD"/>
    <w:rsid w:val="00E52ECD"/>
    <w:rsid w:val="00EC3E57"/>
    <w:rsid w:val="00F94AF6"/>
    <w:rsid w:val="00FD4BE4"/>
    <w:rsid w:val="00FE4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1CC5B4"/>
  <w15:chartTrackingRefBased/>
  <w15:docId w15:val="{76FC472F-FF9C-414E-A999-D4975E1ED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0B1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ch, Bonnie L</dc:creator>
  <cp:keywords/>
  <dc:description/>
  <cp:lastModifiedBy>Hollinger, Erin B</cp:lastModifiedBy>
  <cp:revision>2</cp:revision>
  <dcterms:created xsi:type="dcterms:W3CDTF">2023-01-16T14:48:00Z</dcterms:created>
  <dcterms:modified xsi:type="dcterms:W3CDTF">2023-01-16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932cc9-dea4-49e2-bfe2-7f42b17a9d2b_Enabled">
    <vt:lpwstr>true</vt:lpwstr>
  </property>
  <property fmtid="{D5CDD505-2E9C-101B-9397-08002B2CF9AE}" pid="3" name="MSIP_Label_93932cc9-dea4-49e2-bfe2-7f42b17a9d2b_SetDate">
    <vt:lpwstr>2020-03-31T20:32:29Z</vt:lpwstr>
  </property>
  <property fmtid="{D5CDD505-2E9C-101B-9397-08002B2CF9AE}" pid="4" name="MSIP_Label_93932cc9-dea4-49e2-bfe2-7f42b17a9d2b_Method">
    <vt:lpwstr>Standard</vt:lpwstr>
  </property>
  <property fmtid="{D5CDD505-2E9C-101B-9397-08002B2CF9AE}" pid="5" name="MSIP_Label_93932cc9-dea4-49e2-bfe2-7f42b17a9d2b_Name">
    <vt:lpwstr>USI Internal</vt:lpwstr>
  </property>
  <property fmtid="{D5CDD505-2E9C-101B-9397-08002B2CF9AE}" pid="6" name="MSIP_Label_93932cc9-dea4-49e2-bfe2-7f42b17a9d2b_SiteId">
    <vt:lpwstr>ae1d882c-786b-492c-9095-3d81d0a2f615</vt:lpwstr>
  </property>
  <property fmtid="{D5CDD505-2E9C-101B-9397-08002B2CF9AE}" pid="7" name="MSIP_Label_93932cc9-dea4-49e2-bfe2-7f42b17a9d2b_ActionId">
    <vt:lpwstr>e08e45ee-631e-48d2-8166-00005095510c</vt:lpwstr>
  </property>
  <property fmtid="{D5CDD505-2E9C-101B-9397-08002B2CF9AE}" pid="8" name="MSIP_Label_93932cc9-dea4-49e2-bfe2-7f42b17a9d2b_ContentBits">
    <vt:lpwstr>0</vt:lpwstr>
  </property>
</Properties>
</file>